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6B6444" w14:textId="77777777" w:rsidR="00BB151F" w:rsidRPr="00792149" w:rsidRDefault="00BB151F" w:rsidP="00792149">
      <w:pPr>
        <w:spacing w:line="360" w:lineRule="auto"/>
        <w:jc w:val="both"/>
        <w:rPr>
          <w:bCs/>
          <w:sz w:val="24"/>
          <w:szCs w:val="24"/>
        </w:rPr>
      </w:pPr>
      <w:bookmarkStart w:id="0" w:name="_GoBack"/>
      <w:bookmarkEnd w:id="0"/>
    </w:p>
    <w:p w14:paraId="6F76FF06" w14:textId="3B715A34" w:rsidR="00B64DCA" w:rsidRPr="00A634A7" w:rsidRDefault="00B64DCA" w:rsidP="00792149">
      <w:pPr>
        <w:spacing w:line="360" w:lineRule="auto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A634A7">
        <w:rPr>
          <w:rFonts w:ascii="Times New Roman" w:hAnsi="Times New Roman" w:cs="Times New Roman"/>
          <w:b/>
          <w:iCs/>
          <w:sz w:val="24"/>
          <w:szCs w:val="24"/>
        </w:rPr>
        <w:t>Graphical Abstract</w:t>
      </w:r>
    </w:p>
    <w:p w14:paraId="40E8A282" w14:textId="77777777" w:rsidR="00B64DCA" w:rsidRPr="002E50D6" w:rsidRDefault="00B64DCA" w:rsidP="00012DD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C31BB9" w14:textId="7136231C" w:rsidR="00D64075" w:rsidRPr="002E50D6" w:rsidRDefault="00D64075" w:rsidP="00012DD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50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EDD6DE" wp14:editId="21ED6604">
            <wp:extent cx="6343650" cy="40576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Untitled (3).jpe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" t="687" r="481" b="14377"/>
                    <a:stretch/>
                  </pic:blipFill>
                  <pic:spPr bwMode="auto">
                    <a:xfrm>
                      <a:off x="0" y="0"/>
                      <a:ext cx="6343650" cy="4057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EA1FA" w14:textId="77777777" w:rsidR="0027495C" w:rsidRDefault="0027495C" w:rsidP="00012DD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7495C" w:rsidSect="001421CE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468EB" w14:textId="77777777" w:rsidR="00001C8E" w:rsidRDefault="00001C8E" w:rsidP="007C1D0F">
      <w:pPr>
        <w:spacing w:after="0" w:line="240" w:lineRule="auto"/>
      </w:pPr>
      <w:r>
        <w:separator/>
      </w:r>
    </w:p>
  </w:endnote>
  <w:endnote w:type="continuationSeparator" w:id="0">
    <w:p w14:paraId="36F5DE5D" w14:textId="77777777" w:rsidR="00001C8E" w:rsidRDefault="00001C8E" w:rsidP="007C1D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10261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2E1ABC" w14:textId="0C1342FA" w:rsidR="00613415" w:rsidRDefault="006134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133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AC45CB7" w14:textId="77777777" w:rsidR="00613415" w:rsidRDefault="00613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9546C4" w14:textId="77777777" w:rsidR="00001C8E" w:rsidRDefault="00001C8E" w:rsidP="007C1D0F">
      <w:pPr>
        <w:spacing w:after="0" w:line="240" w:lineRule="auto"/>
      </w:pPr>
      <w:r>
        <w:separator/>
      </w:r>
    </w:p>
  </w:footnote>
  <w:footnote w:type="continuationSeparator" w:id="0">
    <w:p w14:paraId="2DDCC13F" w14:textId="77777777" w:rsidR="00001C8E" w:rsidRDefault="00001C8E" w:rsidP="007C1D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E6E51"/>
    <w:multiLevelType w:val="hybridMultilevel"/>
    <w:tmpl w:val="ADC265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4A38EF"/>
    <w:multiLevelType w:val="multilevel"/>
    <w:tmpl w:val="0BDE8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CD7902"/>
    <w:multiLevelType w:val="multilevel"/>
    <w:tmpl w:val="20A82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7F633B"/>
    <w:multiLevelType w:val="hybridMultilevel"/>
    <w:tmpl w:val="EBC4460A"/>
    <w:lvl w:ilvl="0" w:tplc="59EACE7A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DF35A9"/>
    <w:multiLevelType w:val="hybridMultilevel"/>
    <w:tmpl w:val="B356742A"/>
    <w:lvl w:ilvl="0" w:tplc="5C766DCC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BA4581"/>
    <w:multiLevelType w:val="multilevel"/>
    <w:tmpl w:val="0BDE8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DC03B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D5A6911"/>
    <w:multiLevelType w:val="hybridMultilevel"/>
    <w:tmpl w:val="10443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6"/>
  </w:num>
  <w:num w:numId="9">
    <w:abstractNumId w:val="6"/>
  </w:num>
  <w:num w:numId="10">
    <w:abstractNumId w:val="6"/>
  </w:num>
  <w:num w:numId="11">
    <w:abstractNumId w:val="6"/>
    <w:lvlOverride w:ilvl="0">
      <w:lvl w:ilvl="0">
        <w:start w:val="1"/>
        <w:numFmt w:val="none"/>
        <w:pStyle w:val="Heading1"/>
        <w:lvlText w:val="4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3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tLA0MjEyNzc2NTBR0lEKTi0uzszPAykwqQUAYjoCDSwAAAA="/>
  </w:docVars>
  <w:rsids>
    <w:rsidRoot w:val="00535A56"/>
    <w:rsid w:val="00001C8E"/>
    <w:rsid w:val="00012671"/>
    <w:rsid w:val="00012DD7"/>
    <w:rsid w:val="00014EE4"/>
    <w:rsid w:val="000306E0"/>
    <w:rsid w:val="00044548"/>
    <w:rsid w:val="000501EF"/>
    <w:rsid w:val="00056CED"/>
    <w:rsid w:val="00064590"/>
    <w:rsid w:val="000811C4"/>
    <w:rsid w:val="0009360D"/>
    <w:rsid w:val="00095A13"/>
    <w:rsid w:val="000A1332"/>
    <w:rsid w:val="000A4297"/>
    <w:rsid w:val="000D0365"/>
    <w:rsid w:val="000D3DBF"/>
    <w:rsid w:val="000D524B"/>
    <w:rsid w:val="001270E5"/>
    <w:rsid w:val="001272EC"/>
    <w:rsid w:val="001351F6"/>
    <w:rsid w:val="001421CE"/>
    <w:rsid w:val="00143006"/>
    <w:rsid w:val="00172796"/>
    <w:rsid w:val="0018798F"/>
    <w:rsid w:val="00190086"/>
    <w:rsid w:val="00197494"/>
    <w:rsid w:val="001A7102"/>
    <w:rsid w:val="001C4C0F"/>
    <w:rsid w:val="001D0080"/>
    <w:rsid w:val="001D102B"/>
    <w:rsid w:val="001F2EC7"/>
    <w:rsid w:val="00214ED8"/>
    <w:rsid w:val="002349BF"/>
    <w:rsid w:val="0025080A"/>
    <w:rsid w:val="002534CC"/>
    <w:rsid w:val="00256034"/>
    <w:rsid w:val="002638E1"/>
    <w:rsid w:val="0027495C"/>
    <w:rsid w:val="00277A7C"/>
    <w:rsid w:val="00296343"/>
    <w:rsid w:val="00297FB0"/>
    <w:rsid w:val="002A6B79"/>
    <w:rsid w:val="002D7570"/>
    <w:rsid w:val="002E50D6"/>
    <w:rsid w:val="002F3E9A"/>
    <w:rsid w:val="002F4F04"/>
    <w:rsid w:val="002F540E"/>
    <w:rsid w:val="002F5742"/>
    <w:rsid w:val="003111EA"/>
    <w:rsid w:val="00313F00"/>
    <w:rsid w:val="00333C22"/>
    <w:rsid w:val="00334A0B"/>
    <w:rsid w:val="00336C85"/>
    <w:rsid w:val="00366911"/>
    <w:rsid w:val="00390CBC"/>
    <w:rsid w:val="00394D21"/>
    <w:rsid w:val="003D005A"/>
    <w:rsid w:val="003D04BA"/>
    <w:rsid w:val="003D3842"/>
    <w:rsid w:val="003D40C9"/>
    <w:rsid w:val="003E348E"/>
    <w:rsid w:val="003F0BC6"/>
    <w:rsid w:val="00414A48"/>
    <w:rsid w:val="00446532"/>
    <w:rsid w:val="00485951"/>
    <w:rsid w:val="00492FE8"/>
    <w:rsid w:val="004A6381"/>
    <w:rsid w:val="004B1196"/>
    <w:rsid w:val="004C02B4"/>
    <w:rsid w:val="004E28DA"/>
    <w:rsid w:val="004E5FC5"/>
    <w:rsid w:val="004E641A"/>
    <w:rsid w:val="00526B2E"/>
    <w:rsid w:val="00535A56"/>
    <w:rsid w:val="00541EF5"/>
    <w:rsid w:val="00547E74"/>
    <w:rsid w:val="005835C7"/>
    <w:rsid w:val="005853CE"/>
    <w:rsid w:val="005E45AC"/>
    <w:rsid w:val="00606CB8"/>
    <w:rsid w:val="00613415"/>
    <w:rsid w:val="0061742E"/>
    <w:rsid w:val="006218A7"/>
    <w:rsid w:val="00625782"/>
    <w:rsid w:val="006347FA"/>
    <w:rsid w:val="006812DD"/>
    <w:rsid w:val="006A5F7A"/>
    <w:rsid w:val="006B07C1"/>
    <w:rsid w:val="006B344B"/>
    <w:rsid w:val="006C4982"/>
    <w:rsid w:val="006D6457"/>
    <w:rsid w:val="006D7096"/>
    <w:rsid w:val="006E09E7"/>
    <w:rsid w:val="0070394B"/>
    <w:rsid w:val="007179F5"/>
    <w:rsid w:val="00736E86"/>
    <w:rsid w:val="007445EC"/>
    <w:rsid w:val="00792149"/>
    <w:rsid w:val="007A0089"/>
    <w:rsid w:val="007A0C74"/>
    <w:rsid w:val="007C1D0F"/>
    <w:rsid w:val="007D3AB2"/>
    <w:rsid w:val="00801AE6"/>
    <w:rsid w:val="008055ED"/>
    <w:rsid w:val="00805AB3"/>
    <w:rsid w:val="00813D83"/>
    <w:rsid w:val="00827EE2"/>
    <w:rsid w:val="00851C09"/>
    <w:rsid w:val="00853817"/>
    <w:rsid w:val="00856E95"/>
    <w:rsid w:val="008A6DEB"/>
    <w:rsid w:val="008B67FE"/>
    <w:rsid w:val="008B7F67"/>
    <w:rsid w:val="008D08B0"/>
    <w:rsid w:val="008E1F45"/>
    <w:rsid w:val="008E7BA9"/>
    <w:rsid w:val="008F4461"/>
    <w:rsid w:val="008F5F5A"/>
    <w:rsid w:val="008F60CF"/>
    <w:rsid w:val="00923DFD"/>
    <w:rsid w:val="00935CF9"/>
    <w:rsid w:val="009606CF"/>
    <w:rsid w:val="00962C1D"/>
    <w:rsid w:val="009730FC"/>
    <w:rsid w:val="00980AD4"/>
    <w:rsid w:val="009C237E"/>
    <w:rsid w:val="009E2EE2"/>
    <w:rsid w:val="009E4411"/>
    <w:rsid w:val="00A0566B"/>
    <w:rsid w:val="00A07010"/>
    <w:rsid w:val="00A12B3F"/>
    <w:rsid w:val="00A43F56"/>
    <w:rsid w:val="00A567FC"/>
    <w:rsid w:val="00A634A7"/>
    <w:rsid w:val="00A66BB1"/>
    <w:rsid w:val="00A87673"/>
    <w:rsid w:val="00AA65B8"/>
    <w:rsid w:val="00AB6009"/>
    <w:rsid w:val="00AE5AF0"/>
    <w:rsid w:val="00AE78EA"/>
    <w:rsid w:val="00AF105B"/>
    <w:rsid w:val="00B00ED9"/>
    <w:rsid w:val="00B104A6"/>
    <w:rsid w:val="00B23A64"/>
    <w:rsid w:val="00B379B2"/>
    <w:rsid w:val="00B40B96"/>
    <w:rsid w:val="00B55F1C"/>
    <w:rsid w:val="00B64DCA"/>
    <w:rsid w:val="00B72309"/>
    <w:rsid w:val="00B72343"/>
    <w:rsid w:val="00B751E3"/>
    <w:rsid w:val="00B802CA"/>
    <w:rsid w:val="00B949D4"/>
    <w:rsid w:val="00B97090"/>
    <w:rsid w:val="00BA0ED7"/>
    <w:rsid w:val="00BA0F13"/>
    <w:rsid w:val="00BB151F"/>
    <w:rsid w:val="00BB4CDC"/>
    <w:rsid w:val="00BC4268"/>
    <w:rsid w:val="00BC5DB3"/>
    <w:rsid w:val="00BC6097"/>
    <w:rsid w:val="00BD0059"/>
    <w:rsid w:val="00BE12BC"/>
    <w:rsid w:val="00C14E80"/>
    <w:rsid w:val="00C16489"/>
    <w:rsid w:val="00C31C8A"/>
    <w:rsid w:val="00C470AB"/>
    <w:rsid w:val="00C77A00"/>
    <w:rsid w:val="00CA63CF"/>
    <w:rsid w:val="00CC7D40"/>
    <w:rsid w:val="00CE631B"/>
    <w:rsid w:val="00D047EC"/>
    <w:rsid w:val="00D05057"/>
    <w:rsid w:val="00D11760"/>
    <w:rsid w:val="00D16295"/>
    <w:rsid w:val="00D25198"/>
    <w:rsid w:val="00D304E9"/>
    <w:rsid w:val="00D30D5D"/>
    <w:rsid w:val="00D359FC"/>
    <w:rsid w:val="00D362E6"/>
    <w:rsid w:val="00D64075"/>
    <w:rsid w:val="00D66AD5"/>
    <w:rsid w:val="00D7092C"/>
    <w:rsid w:val="00D87A53"/>
    <w:rsid w:val="00D9796B"/>
    <w:rsid w:val="00DA4E84"/>
    <w:rsid w:val="00DB1BE6"/>
    <w:rsid w:val="00DB2AEF"/>
    <w:rsid w:val="00DC0AC6"/>
    <w:rsid w:val="00DC1CF2"/>
    <w:rsid w:val="00DD02D5"/>
    <w:rsid w:val="00DD25B4"/>
    <w:rsid w:val="00DE0A0E"/>
    <w:rsid w:val="00DF6789"/>
    <w:rsid w:val="00E036CF"/>
    <w:rsid w:val="00E1462F"/>
    <w:rsid w:val="00E156E7"/>
    <w:rsid w:val="00E2394C"/>
    <w:rsid w:val="00E41DCC"/>
    <w:rsid w:val="00E54438"/>
    <w:rsid w:val="00E579D7"/>
    <w:rsid w:val="00E62BCD"/>
    <w:rsid w:val="00E63E03"/>
    <w:rsid w:val="00EB6C9D"/>
    <w:rsid w:val="00EC2148"/>
    <w:rsid w:val="00ED298D"/>
    <w:rsid w:val="00EE7052"/>
    <w:rsid w:val="00EF345C"/>
    <w:rsid w:val="00EF7755"/>
    <w:rsid w:val="00EF7D63"/>
    <w:rsid w:val="00EF7F20"/>
    <w:rsid w:val="00F06045"/>
    <w:rsid w:val="00F1407C"/>
    <w:rsid w:val="00F144D6"/>
    <w:rsid w:val="00F270FA"/>
    <w:rsid w:val="00F569AD"/>
    <w:rsid w:val="00F56F51"/>
    <w:rsid w:val="00F61FE8"/>
    <w:rsid w:val="00F63DF4"/>
    <w:rsid w:val="00F702CC"/>
    <w:rsid w:val="00F71611"/>
    <w:rsid w:val="00F92547"/>
    <w:rsid w:val="00F92684"/>
    <w:rsid w:val="00FA5F9C"/>
    <w:rsid w:val="00FB54A6"/>
    <w:rsid w:val="00FC0A82"/>
    <w:rsid w:val="00FE0130"/>
    <w:rsid w:val="00FE05AF"/>
    <w:rsid w:val="00FE4441"/>
    <w:rsid w:val="00FF6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073CAE"/>
  <w15:chartTrackingRefBased/>
  <w15:docId w15:val="{BC91250A-B6FE-4E80-B950-7AA6D1515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535A56"/>
    <w:pPr>
      <w:keepNext/>
      <w:keepLines/>
      <w:numPr>
        <w:numId w:val="9"/>
      </w:numPr>
      <w:spacing w:after="235"/>
      <w:ind w:right="426"/>
      <w:outlineLvl w:val="0"/>
    </w:pPr>
    <w:rPr>
      <w:rFonts w:ascii="Times New Roman" w:eastAsia="Times New Roman" w:hAnsi="Times New Roman" w:cs="Times New Roman"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E80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2DD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005A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2DD7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2DD7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2DD7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2DD7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2DD7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35A56"/>
    <w:rPr>
      <w:b/>
      <w:bCs/>
    </w:rPr>
  </w:style>
  <w:style w:type="paragraph" w:styleId="ListParagraph">
    <w:name w:val="List Paragraph"/>
    <w:basedOn w:val="Normal"/>
    <w:uiPriority w:val="34"/>
    <w:qFormat/>
    <w:rsid w:val="00535A5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35A56"/>
    <w:rPr>
      <w:rFonts w:ascii="Times New Roman" w:eastAsia="Times New Roman" w:hAnsi="Times New Roman" w:cs="Times New Roman"/>
      <w:color w:val="000000"/>
      <w:sz w:val="28"/>
    </w:rPr>
  </w:style>
  <w:style w:type="character" w:styleId="Hyperlink">
    <w:name w:val="Hyperlink"/>
    <w:basedOn w:val="DefaultParagraphFont"/>
    <w:uiPriority w:val="99"/>
    <w:unhideWhenUsed/>
    <w:rsid w:val="004B1196"/>
    <w:rPr>
      <w:color w:val="0000FF"/>
      <w:u w:val="single"/>
    </w:rPr>
  </w:style>
  <w:style w:type="table" w:styleId="PlainTable5">
    <w:name w:val="Plain Table 5"/>
    <w:basedOn w:val="TableNormal"/>
    <w:uiPriority w:val="45"/>
    <w:rsid w:val="004B119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-Accent3">
    <w:name w:val="Grid Table 6 Colorful Accent 3"/>
    <w:basedOn w:val="TableNormal"/>
    <w:uiPriority w:val="51"/>
    <w:rsid w:val="00B9709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3D005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7C1D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D0F"/>
  </w:style>
  <w:style w:type="paragraph" w:styleId="Footer">
    <w:name w:val="footer"/>
    <w:basedOn w:val="Normal"/>
    <w:link w:val="FooterChar"/>
    <w:uiPriority w:val="99"/>
    <w:unhideWhenUsed/>
    <w:rsid w:val="007C1D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D0F"/>
  </w:style>
  <w:style w:type="character" w:styleId="CommentReference">
    <w:name w:val="annotation reference"/>
    <w:basedOn w:val="DefaultParagraphFont"/>
    <w:uiPriority w:val="99"/>
    <w:semiHidden/>
    <w:unhideWhenUsed/>
    <w:rsid w:val="00EB6C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C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C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C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C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C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C9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9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E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PlainTable2">
    <w:name w:val="Plain Table 2"/>
    <w:basedOn w:val="TableNormal"/>
    <w:uiPriority w:val="42"/>
    <w:rsid w:val="00492FE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92FE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Light">
    <w:name w:val="Grid Table Light"/>
    <w:basedOn w:val="TableNormal"/>
    <w:uiPriority w:val="40"/>
    <w:rsid w:val="00B64DC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6BB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A71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12DD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2DD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2DD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2DD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2DD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2D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3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4541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</w:div>
      </w:divsChild>
    </w:div>
    <w:div w:id="9513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45C100-EC50-430F-9392-19EC823E3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23-2-2024</cp:lastModifiedBy>
  <cp:revision>4</cp:revision>
  <cp:lastPrinted>2023-10-12T09:54:00Z</cp:lastPrinted>
  <dcterms:created xsi:type="dcterms:W3CDTF">2024-04-08T06:44:00Z</dcterms:created>
  <dcterms:modified xsi:type="dcterms:W3CDTF">2024-04-08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7dc1224-c5a2-3c73-920e-f0de9a25d76d</vt:lpwstr>
  </property>
  <property fmtid="{D5CDD505-2E9C-101B-9397-08002B2CF9AE}" pid="4" name="Mendeley Citation Style_1">
    <vt:lpwstr>http://www.zotero.org/styles/american-sociological-associa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la-trobe-university-apa</vt:lpwstr>
  </property>
  <property fmtid="{D5CDD505-2E9C-101B-9397-08002B2CF9AE}" pid="20" name="Mendeley Recent Style Name 7_1">
    <vt:lpwstr>La Trobe University - APA 6th edition</vt:lpwstr>
  </property>
  <property fmtid="{D5CDD505-2E9C-101B-9397-08002B2CF9AE}" pid="21" name="Mendeley Recent Style Id 8_1">
    <vt:lpwstr>http://www.zotero.org/styles/molecular-biology-of-the-cell</vt:lpwstr>
  </property>
  <property fmtid="{D5CDD505-2E9C-101B-9397-08002B2CF9AE}" pid="22" name="Mendeley Recent Style Name 8_1">
    <vt:lpwstr>Molecular Biology of the Cell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0f4ba62eed3a55147656b77efd53a75ebc3ae2d05a3d8e3193214bd43a0e83bf</vt:lpwstr>
  </property>
</Properties>
</file>